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University</w:t>
      </w:r>
      <w:r>
        <w:t xml:space="preserve"> </w:t>
      </w:r>
      <w:r>
        <w:t xml:space="preserve">Lecturer</w:t>
      </w:r>
      <w:r>
        <w:t xml:space="preserve"> </w:t>
      </w:r>
      <w:r>
        <w:t xml:space="preserve">Position</w:t>
      </w:r>
      <w:r>
        <w:t xml:space="preserve"> </w:t>
      </w:r>
      <w:r>
        <w:t xml:space="preserve">in</w:t>
      </w:r>
      <w:r>
        <w:t xml:space="preserve"> </w:t>
      </w:r>
      <w:r>
        <w:t xml:space="preserve">Australia</w:t>
      </w:r>
      <w:r>
        <w:t xml:space="preserve"> </w:t>
      </w:r>
      <w:r>
        <w:t xml:space="preserve">Melbourne</w:t>
      </w:r>
    </w:p>
    <w:bookmarkStart w:id="21" w:name="cover-letter"/>
    <w:p>
      <w:pPr>
        <w:pStyle w:val="Heading1"/>
      </w:pPr>
      <w:r>
        <w:t xml:space="preserve">Cover Letter</w:t>
      </w:r>
    </w:p>
    <w:p>
      <w:pPr>
        <w:pStyle w:val="FirstParagraph"/>
      </w:pPr>
      <w:r>
        <w:rPr>
          <w:bCs/>
          <w:b/>
        </w:rPr>
        <w:t xml:space="preserve">John Doe</w:t>
      </w:r>
      <w:r>
        <w:br/>
      </w:r>
      <w:r>
        <w:t xml:space="preserve">123 Education Lane</w:t>
      </w:r>
      <w:r>
        <w:br/>
      </w:r>
      <w:r>
        <w:t xml:space="preserve">Melbourne, Victoria, Australia 3000</w:t>
      </w:r>
      <w:r>
        <w:br/>
      </w:r>
      <w:r>
        <w:t xml:space="preserve">+61 412 345 678 | john.doe@email.com</w:t>
      </w:r>
    </w:p>
    <w:p>
      <w:pPr>
        <w:pStyle w:val="BodyText"/>
      </w:pPr>
      <w:r>
        <w:t xml:space="preserve">Dr. Emily Carter</w:t>
      </w:r>
      <w:r>
        <w:br/>
      </w:r>
      <w:r>
        <w:t xml:space="preserve">Head of Academic Recruitment</w:t>
      </w:r>
      <w:r>
        <w:br/>
      </w:r>
      <w:r>
        <w:t xml:space="preserve">Monash University</w:t>
      </w:r>
      <w:r>
        <w:br/>
      </w:r>
      <w:r>
        <w:t xml:space="preserve">Clayton, Victoria, Australia 3800</w:t>
      </w:r>
    </w:p>
    <w:p>
      <w:pPr>
        <w:pStyle w:val="BodyText"/>
      </w:pPr>
      <w:r>
        <w:t xml:space="preserve">Date: April 5, 2024</w:t>
      </w:r>
    </w:p>
    <w:bookmarkStart w:id="20" w:name="dear-dr.-carter"/>
    <w:p>
      <w:pPr>
        <w:pStyle w:val="Heading2"/>
      </w:pPr>
      <w:r>
        <w:t xml:space="preserve">Dear Dr. Carter,</w:t>
      </w:r>
    </w:p>
    <w:p>
      <w:pPr>
        <w:pStyle w:val="FirstParagraph"/>
      </w:pPr>
      <w:r>
        <w:t xml:space="preserve">I am writing to express my enthusiastic interest in the University Lecturer position at Monash University in Australia Melbourne, as advertised on your institution’s career portal. As an experienced educator and researcher with a deep commitment to fostering academic excellence, I am eager to contribute my expertise and passion for teaching within the dynamic academic environment of Melbourne. This opportunity aligns perfectly with my professional goals and my desire to be part of a university that values innovation, inclusivity, and transformative education.</w:t>
      </w:r>
    </w:p>
    <w:p>
      <w:pPr>
        <w:pStyle w:val="BodyText"/>
      </w:pPr>
      <w:r>
        <w:t xml:space="preserve">With over eight years of experience in higher education, I have developed a strong foundation in curriculum design, student mentorship, and interdisciplinary research. My academic journey began as a lecturer at the University of Sydney, where I taught courses in [specific field] and collaborated with faculty to integrate emerging technologies into pedagogical practices. This role allowed me to cultivate a teaching philosophy centered on critical thinking, active learning, and real-world application—principles that I believe are essential for preparing students to thrive in Australia’s evolving academic and professional landscapes.</w:t>
      </w:r>
    </w:p>
    <w:p>
      <w:pPr>
        <w:pStyle w:val="BodyText"/>
      </w:pPr>
      <w:r>
        <w:t xml:space="preserve">As a University Lecturer in Australia Melbourne, I am particularly drawn to the city’s vibrant cultural diversity and its reputation as a hub for innovation. Melbourne is home to some of the most prestigious universities in the country, including Monash University, which has consistently been recognized for its commitment to excellence in research and education. I am inspired by your institution’s focus on fostering global citizenship and sustainability, values that resonate deeply with my own academic mission. I am confident that my background in [specific field] and my dedication to creating inclusive learning environments will enable me to make meaningful contributions to your department.</w:t>
      </w:r>
    </w:p>
    <w:p>
      <w:pPr>
        <w:pStyle w:val="BodyText"/>
      </w:pPr>
      <w:r>
        <w:t xml:space="preserve">One of the key aspects of my career has been the development of curricula that bridge theoretical knowledge with practical skills. For instance, while at the University of Adelaide, I designed a course on [specific topic] that incorporated case studies from Australian industries, allowing students to engage with local challenges and solutions. This approach not only enhanced student engagement but also strengthened partnerships between academia and the community—something I believe is vital for universities in Australia Melbourne. My ability to adapt teaching methods to meet the needs of diverse learners, combined with my experience in assessing and improving educational outcomes, positions me to excel as a University Lecturer at Monash University.</w:t>
      </w:r>
    </w:p>
    <w:p>
      <w:pPr>
        <w:pStyle w:val="BodyText"/>
      </w:pPr>
      <w:r>
        <w:t xml:space="preserve">In addition to my teaching responsibilities, I have actively contributed to academic research and professional development. My work on [specific research project or publication] has been published in journals such as [name of journal], and I have presented my findings at international conferences, including the Australian Association of Research in Education (AARE) annual symposium. These experiences have honed my ability to communicate complex ideas effectively, a skill that I will bring to the classroom to inspire students and encourage intellectual curiosity. Furthermore, my research on [specific area] aligns with Monash University’s strategic priorities, including sustainable development and digital transformation—areas where I am eager to collaborate with colleagues and contribute new insights.</w:t>
      </w:r>
    </w:p>
    <w:p>
      <w:pPr>
        <w:pStyle w:val="BodyText"/>
      </w:pPr>
      <w:r>
        <w:t xml:space="preserve">Australia Melbourne’s unique position as a global city offers unparalleled opportunities for academic collaboration and cultural exchange. I have always been passionate about working in multicultural environments, where diverse perspectives enrich both teaching and research. My time spent studying and working in countries such as [mention relevant countries] has equipped me with the cross-cultural competencies necessary to thrive in Melbourne’s inclusive academic community. I am particularly interested in mentoring students from underrepresented backgrounds and supporting initiatives that promote equity and access to education—a goal that I believe aligns with Monash University’s commitment to social responsibility.</w:t>
      </w:r>
    </w:p>
    <w:p>
      <w:pPr>
        <w:pStyle w:val="BodyText"/>
      </w:pPr>
      <w:r>
        <w:t xml:space="preserve">What excites me most about the University Lecturer role at Monash University is the opportunity to shape the future of education in Australia Melbourne. I am especially drawn to your institution’s emphasis on innovation in teaching and learning, as well as its dedication to addressing global challenges through research. I am confident that my skills, experience, and passion for education will allow me to contribute meaningfully to your department while continuing to grow as an academic professional.</w:t>
      </w:r>
    </w:p>
    <w:p>
      <w:pPr>
        <w:pStyle w:val="BodyText"/>
      </w:pPr>
      <w:r>
        <w:t xml:space="preserve">Thank you for considering my application. I would be delighted to discuss how my background and vision align with the goals of Monash University. Please feel free to contact me at +61 412 345 678 or john.doe@email.com at your earliest convenience. I look forward to the possibility of contributing to the continued success of your institution.</w:t>
      </w:r>
    </w:p>
    <w:p>
      <w:pPr>
        <w:pStyle w:val="BodyText"/>
      </w:pPr>
      <w:r>
        <w:t xml:space="preserve">Sincerely,</w:t>
      </w:r>
      <w:r>
        <w:br/>
      </w:r>
      <w:r>
        <w:rPr>
          <w:bCs/>
          <w:b/>
        </w:rP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University Lecturer Position in Australia Melbourne</dc:title>
  <dc:creator/>
  <dc:language>en</dc:language>
  <cp:keywords/>
  <dcterms:created xsi:type="dcterms:W3CDTF">2025-12-12T02:52:15Z</dcterms:created>
  <dcterms:modified xsi:type="dcterms:W3CDTF">2025-12-12T02:52:15Z</dcterms:modified>
</cp:coreProperties>
</file>

<file path=docProps/custom.xml><?xml version="1.0" encoding="utf-8"?>
<Properties xmlns="http://schemas.openxmlformats.org/officeDocument/2006/custom-properties" xmlns:vt="http://schemas.openxmlformats.org/officeDocument/2006/docPropsVTypes"/>
</file>